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1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3"/>
        <w:gridCol w:w="2824"/>
        <w:gridCol w:w="3981"/>
        <w:gridCol w:w="3118"/>
        <w:gridCol w:w="709"/>
      </w:tblGrid>
      <w:tr w:rsidR="00A0511A" w:rsidRPr="007760FC" w:rsidTr="00A0511A">
        <w:trPr>
          <w:trHeight w:val="530"/>
          <w:jc w:val="center"/>
        </w:trPr>
        <w:tc>
          <w:tcPr>
            <w:tcW w:w="1553" w:type="dxa"/>
          </w:tcPr>
          <w:p w:rsidR="00A0511A" w:rsidRPr="007760FC" w:rsidRDefault="00A0511A" w:rsidP="008731EB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 xml:space="preserve">تاریخ </w:t>
            </w:r>
            <w:r w:rsidR="008731EB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  <w:lang w:bidi="fa-IR"/>
              </w:rPr>
              <w:t>تصویب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برگزار کننده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نام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انگلیسی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کنفرانس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>نام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 فارسی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 کنفرانس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A0511A" w:rsidRPr="007760FC" w:rsidTr="00A0511A">
        <w:trPr>
          <w:trHeight w:val="326"/>
          <w:jc w:val="center"/>
        </w:trPr>
        <w:tc>
          <w:tcPr>
            <w:tcW w:w="1553" w:type="dxa"/>
          </w:tcPr>
          <w:p w:rsidR="00A0511A" w:rsidRPr="007760FC" w:rsidRDefault="004E3305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ولادی ایران- تهران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f Steel &amp; Structure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C302CF">
            <w:pPr>
              <w:jc w:val="right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سازه و فولاد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</w:p>
        </w:tc>
      </w:tr>
      <w:tr w:rsidR="004E3305" w:rsidRPr="007760FC" w:rsidTr="00A0511A">
        <w:trPr>
          <w:trHeight w:val="447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سازه ایران 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tructur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مهندسی ساز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بتن ایران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 Pavement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رویه های بت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</w:t>
            </w:r>
          </w:p>
        </w:tc>
      </w:tr>
      <w:tr w:rsidR="004E3305" w:rsidRPr="007760FC" w:rsidTr="00A0511A">
        <w:trPr>
          <w:trHeight w:val="285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دریایی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Marine Industrie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صنایع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آبیاری و آ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mprehensive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دیریت جامع منابع آب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هیدرول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Hydraulic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هیدرول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Geotechnical Engineering and Soil Mechanic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ژئوتکنیک و مکانیک خا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7</w:t>
            </w:r>
          </w:p>
        </w:tc>
      </w:tr>
      <w:tr w:rsidR="004E3305" w:rsidRPr="007760FC" w:rsidTr="00A0511A">
        <w:trPr>
          <w:trHeight w:val="584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f Geotechnic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هندسی ژئوتکنیک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ضاکار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یانه سازه های فضاکار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9</w:t>
            </w:r>
          </w:p>
        </w:tc>
      </w:tr>
      <w:tr w:rsidR="004E3305" w:rsidRPr="007760FC" w:rsidTr="00A0511A">
        <w:trPr>
          <w:trHeight w:val="416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خیزداری ایران و یکی از دانشگاه های سراسر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National conference on Watershed Management Sciences and Engineering of IRAN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همایش ملی علوم و مهندسی آبخیزدار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 و فاضلا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 Water &amp; Wastewater science &amp; Engineering Congres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گره علوم و مهندسی آب و فاضلا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ژئوفیز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Geophysic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ژئو فیز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بتن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بت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3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گره ملی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ر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بین المللی 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دیریت منابع آ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گاه بین المللی زلزله شناسی و مهندسی زلزله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eismology &amp; Earthquake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زلزله شناسی و مهندسی زلزل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7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Hydrology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هیدرولوژ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Reliability and Safety Engineering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مهندسی قابلیت اطمینان و ایم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9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Integrated Water Resources Management Along the Tim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دیریت یکپارچه منابع آب در گذر ز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ازمان بنادر و دریا نورد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Coasts, Ports and Marine Structure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سواحل، بنادر و سازه های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ازمان مسکن و شهرسازی استان فارس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مقررات ملی ساخت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Mathemat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رياض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ریاضیات مال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Algebra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Operator Theory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نظریه عملگرها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sz w:val="22"/>
                <w:szCs w:val="22"/>
              </w:rPr>
              <w:t>Seminar on Harmonic Analysi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هارمونيك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Geometry and Top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هندسه و توپولو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ایش ریاضی و علوم انسا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Linear Algebra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خطی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Differential Equations And Dynamical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معادلات ديفرانسيل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و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يستم هاي ديناميكي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Numer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عدد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Function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آنالیز تاب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Seminar on Control and Optimiz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کنترل و بهینه ساز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Group Theo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نظریه گرو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Financial Mathematic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ریاضی مالی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thematical Educa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آموزش ریاض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Mathemat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ياض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ایرانی تحقیق در عملیا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f Iranian Operations Research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انجمن ایرانی تحقیق در عملی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Physics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Conference on Optics and Photonics (ICOP) and Iranian Conference on Photonics Engineering and Technology (ICPE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و کنفرانس مهندسی و فناوری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علم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Engineering Electromagne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کنفرانس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لی 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Optics and Las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همایش ملی مهندسی اپتیک و لیز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5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B718EB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4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u w:val="none"/>
                  <w:lang w:bidi="fa-IR"/>
                </w:rPr>
                <w:t>Iranian Conference on Mathematical Physic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ریاض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 conference on computational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محاسبات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Nanostructur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بين المللي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f Statistical Physics, Soft Condensed Matter and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فيزيك آماري، ماده چگال نرم، سيستم هاي پيچي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hysics Society of Iran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densed Mat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Fluid Dynam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ديناميك شار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Conference on Nanostructures and Graphen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لي نانوساختارها و گراف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Crystal Grow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رشد بلو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B718EB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hyperlink r:id="rId5" w:tgtFrame="_blank" w:history="1">
              <w:r w:rsidR="004E3305" w:rsidRPr="007760FC">
                <w:rPr>
                  <w:rFonts w:asciiTheme="majorBidi" w:hAnsiTheme="majorBidi" w:cs="B Nazanin"/>
                  <w:sz w:val="20"/>
                  <w:szCs w:val="20"/>
                  <w:rtl/>
                  <w:lang w:bidi="fa-IR"/>
                </w:rPr>
                <w:t>دانشگاه تحصیلات تکمیلی علوم پایه زنج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B718EB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6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lang w:bidi="fa-IR"/>
                </w:rPr>
                <w:t>Annual IASBS Meeting on Condensed Matter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 زنج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 xml:space="preserve">National Conference on Progress in Superconductivity and </w:t>
            </w:r>
            <w:proofErr w:type="spellStart"/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gnetismcomma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یشرفت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ررسانای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ناطی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و مهندسی پلاسما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of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Engineering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هندسي و فيزيك پلاسم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و تکنولوژی سطح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National Seminar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lang w:bidi="fa-IR"/>
              </w:rPr>
              <w:t>on Surface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سمینار ملی مهندسی سطح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خلا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 National Vacuu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ملی خلا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no-Photonic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ایش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ان مکا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International Conference on Mechanical Engineering (IS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 المللي مهندسی مكاني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کوستیک و ارتعاش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coustics and Vib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آکوستیک و ارتعاش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هوافضا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f Iranian Aerospace Society (AERO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هوافضا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ساخت و تولی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nufacturing Engineering (IC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ساخت و تولی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پیشرانش هوافضایی ایران و دانشگاه صنعتي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Iranian Aerospace Propulsion Associ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پیشرانش هوافضا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دریای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Offshore Industr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صنایع فراساح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حتراق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Fuel and Combus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وخت و احترا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ir-conditioning and Heating/Cooling Install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تهویه مطبوع و تأسیسات حرارتي برودت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یلات تکمیلی صنعتي و فناوري پیشرفته 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Clear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الانه انرژي پ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پزشکي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/Iranian Conference On Biomed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زیست پزش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Heat Exchanger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بدلهاي گرم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کامپوزیت ایران با حمایت دانشگاه های علم و صنعت ایران و ریرسون کاناد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n Composites: Characterization, Fabrication and Application (CCF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امپوز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ها خواص، ساخت و کارب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نانو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(national) Conference on Nanoscience and Nanotechnology (ICN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بین المللی (ملی) علوم و فناوری نانو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علم و صنعت و انستیتو توربین گ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Gas Turbin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يش ملی توربین گا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وتور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International Conference on Internal Combustion Engines &amp; Oi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همايش بین المللی موتورهای درون سوز و نف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مکانیک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tudents Confe</w:t>
            </w:r>
            <w:r>
              <w:rPr>
                <w:b w:val="0"/>
                <w:bCs w:val="0"/>
                <w:sz w:val="20"/>
                <w:szCs w:val="20"/>
              </w:rPr>
              <w:t>rence on Mechan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انشجويی مهندسی مکان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مهندسی حرارتی و برودتی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spacing w:before="100" w:beforeAutospacing="1" w:after="100" w:afterAutospacing="1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National Conference on Mechanical and Aerospac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مهندسی مکانیک و هوافض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صوتیات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gress of Acoustical Engineering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انجمن مهندسی صوتیات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با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obotics and Mechatronics (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ICRoM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رگونو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ranian Ergonomics Web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دو سالانه ارگونومی ایران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nternational Conference on Technology and Energy Management With the approach of ener</w:t>
            </w:r>
            <w:r>
              <w:rPr>
                <w:b w:val="0"/>
                <w:bCs w:val="0"/>
                <w:sz w:val="20"/>
                <w:szCs w:val="20"/>
              </w:rPr>
              <w:t>gy, water and environment nexu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و مدیریت انرژی با رویکرد پیوند انرژی، آب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گاز ایران/ </w:t>
            </w:r>
            <w:hyperlink r:id="rId7" w:tooltip="فهرست همایشهای انجمن انرژي ايران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rtl/>
                  <w:lang w:bidi="fa-IR"/>
                </w:rPr>
                <w:t>انجمن انرژی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Development Energy Infrastru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توسعه زیر ساخت ها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سمن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یولوژ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Virtual Symposium on Biological, clinical and Basic Science Approaches to Covid-19”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هوشمند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oft Compu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حاسبات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ر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Applied Chemistry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ا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تکم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علوم پا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24th Annual IASBS Meeting on Condensed Matter Physics &amp; School on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4 امین گردهمایی فیزیک ماده چگال و مدرسه سیستمهای پیچی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پژوهشکده علوم و فناور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mputation on Nanostructures (CCN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و کارگاه محاسبات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رژی با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Wind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انرژی با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حقق اردبیلی        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Technology and Energy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فناوری و مدیریت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25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هندسی برق ایران و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بیرخانه دائمی کنفرانس مهندسی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Electrical Engineering (ICE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رق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mmunications Engineering (ICC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مخابرات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قطب علمی سیستم‌های الکترومغناطیس کاربردی، دانشگاه تهران و قطب علمی سیستم‌های مخابرات رادیویی فرکانس بالا،دانشگاه صنعتی امیر کب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nternational Conference on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Millimiter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Wave &amp; Terahertz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های موج میلی متری و تراهرت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B718EB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8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chine Vision and Image Processing (MVIP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اشین بینائی و پردازش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B718EB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9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attern Recognition and Image Analysis (</w:t>
            </w:r>
            <w:hyperlink r:id="rId10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</w:rPr>
                <w:t>IPRIA</w:t>
              </w:r>
            </w:hyperlink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فرانس بین المللی بازشناسی الگو و تحلیل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پژوهشگاه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تباطات و فناو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Electrical and Comput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تکنولوژی در مهندسی برق و کامپیوت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اعصاب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asic and Clinical neuroscience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علوم اعصاب پایه و بالی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ورد حمایت </w: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begin"/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instrText xml:space="preserve"> HYPERLINK "http://cogc.ir/" </w:instrTex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separate"/>
            </w:r>
            <w:r w:rsidRPr="007760FC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rtl/>
                <w:lang w:bidi="fa-IR"/>
              </w:rPr>
              <w:t>ستاد توسعه علوم و فناوری های شناختی</w: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end"/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Cognitive Sci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علوم شنا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آزمای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قش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ردا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>Brain Mapping Lab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تازه‌های نقشه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برداری مغز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رمز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SC conference on information security and cryptology (ISCISC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‌المللي انجمن رمز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63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ي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computer and knowledge engineering (ICCK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ادار و سامانه‌های مراقب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n Radar and Care Systems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ادار و سامانه‌هاي مراقبت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کامپیوتر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mputer Conference, Computer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نجمن کامپیوت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>ICT Research Institute (Iran Telecom Research Center (ITRC))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Symposium on Telecommunications (IS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فناوری اطلاعات و ارتباطا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Information and knowledge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فناوری اطلاعات و دان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صفهان، دانشگاه فردوسی مشهد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ternet of Things and Its Applic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ینترنت اشیا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Fuzzy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یستم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ترل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زار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قیق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ntrol, Instrumentation and Automation (ICCI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نترل، ابزار دقیق و اتوماسیو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Intelligent Systems (ICI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یستمهای هوشمن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 (CCI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شترک سیستمهای فازی و هوشمن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لکترونیک قدر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Electronics, Drive Systems and Technolog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  <w:rtl/>
              </w:rPr>
              <w:t>کنفرانس بین المللی سیستم ها و فناوری های الکترونیک قدرت و محرکه های الکتر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توان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Syste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برق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مختلف کشو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rotection and Automation of Power Systems </w:t>
            </w:r>
            <w:r w:rsidRPr="007760FC">
              <w:rPr>
                <w:rStyle w:val="Strong"/>
                <w:rFonts w:asciiTheme="majorBidi" w:hAnsiTheme="majorBidi" w:cs="B Nazanin"/>
                <w:b w:val="0"/>
                <w:bCs w:val="0"/>
                <w:sz w:val="20"/>
                <w:szCs w:val="20"/>
              </w:rPr>
              <w:t> (IPAP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حفاظت و اتوماسیون در سیستم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وشمند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حاسبات تکاملي و هوش جمع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ژوهشکده مطالعات کاربردی سیستم های قدر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Iranian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Conferenc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 on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 xml:space="preserve"> Renewabl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Energy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&amp;Distributed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Gene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رژی های تجدیدپذیر و تولید پراکن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کاشان</w:t>
            </w:r>
          </w:p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شبکه هوشمند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mart Grid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شبكه‌هاي هوشمند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برق و 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ower Systems Protection &amp; Contro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حفاظت و کنترل سیستم‌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علوم مهندسی برق ایران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ين برق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Electrical Power Distribution Network internationa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شبکه های توزیع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یروی بر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Reliability &amp; Safety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‌المللی مهندسی قابل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‌اطمین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1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یکرو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icroelectron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یکروالکتر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Chemical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echnical Conference of Thermodynam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ترمودینام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Iranian Conference on Gas Hydra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هیدرات گاز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ف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Petroleum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یران و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خليج فارس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Biennial Conference on Persian Gulf Oil, Gas and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Petrochemistry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وسالانه نفت، گاز و پتروشیمی خلیج فار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CFD Applications in Chemical and Petroleum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ملی کاربرد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F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در صنایع شیمیایی و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رکت مپنا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f Thermal Power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صنعت نیروگاههای حرار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</w:rPr>
              <w:t>International Congress of Science and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علوم و مهندس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Textile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نساج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ي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ي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ecent Innovations in Chemistry and Chem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نوآوری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ای اخیر در شیمی و مهندسی 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 دانشگاه بجنور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Gas and Petrochemical Proces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رآیند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National Conference On Treatment of Wa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رآیندهای پالایش آب، هوا و خ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ان مکانیک 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Heat &amp; Mass Transf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تقال حرارت و جرم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یراز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با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کا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رکت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ژوهش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فناو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اولین همایش و نمایشگاه متانول و زنجیره ارز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خورد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rrosion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خورد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هن و فولا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teel symposium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فولا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ن متالورژی ایران </w:t>
            </w:r>
            <w:r w:rsidRPr="007760FC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–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نجمن علمی ریخت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ference of Iranian metallurgical engineering society and Iranian foundry men's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شترک انجمن مهندسین متالورژی ایران و انجمن ریخت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رکز تحقیقات آلومینیوم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ran International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Aluminium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Conference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0" w:name="OLE_LINK7"/>
            <w:bookmarkStart w:id="1" w:name="OLE_LINK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آلومینیوم ایران</w:t>
            </w:r>
            <w:bookmarkEnd w:id="0"/>
            <w:bookmarkEnd w:id="1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وسسه پژوهشی علوم و فناوری رنگ و پوشش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lor &amp; Coat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2" w:name="OLE_LINK9"/>
            <w:bookmarkStart w:id="3" w:name="OLE_LINK10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رنگ و پوشش</w:t>
            </w:r>
            <w:bookmarkEnd w:id="2"/>
            <w:bookmarkEnd w:id="3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قطب علمی مواد با کارآیی بالا- 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Ultrafine Grained and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NanoStructured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Materials</w:t>
            </w:r>
            <w:hyperlink r:id="rId11" w:history="1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واد فوق ریزدانه و نانوساخت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eramic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4" w:name="OLE_LINK13"/>
            <w:bookmarkStart w:id="5" w:name="OLE_LINK14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میک ایران</w:t>
            </w:r>
            <w:bookmarkEnd w:id="4"/>
            <w:bookmarkEnd w:id="5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Electroceramic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6" w:name="OLE_LINK22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تخصصی الکتروسرامیک</w:t>
            </w:r>
            <w:bookmarkEnd w:id="6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63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B718EB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12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جوشکاری و آزمایشهای غیر مخرب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Welding and Inspec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7" w:name="OLE_LINK2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جوش و بازرسی ایران</w:t>
            </w:r>
            <w:bookmarkEnd w:id="7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شهيد چمران اهواز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B718EB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3" w:tooltip="3rd National Conference on Materials Engineering, Metallurgy &amp; Mining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National Conference on Materials Engineering, Metallurgy &amp; Mining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مواد،متالورژی و معدن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ژن و پیل سوخ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B718EB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4" w:tooltip="fifth Conference on Hydrogen and Fuel Cells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Conference on Hydrogen and Fuel Cell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هیدروژن و پیل سو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صنع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the Application of Materials and Advanced Manufacturing in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کاربرد مواد و ساخت پیشرفته در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لكتروشيم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Electrochemical Annual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انه الکتر</w:t>
            </w:r>
            <w:r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آل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Analyt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مینار شیمی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جزی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ranian Seminar of In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سمینار شیمی معدن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iennial Electrochemistry Seminar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سالانه الکتر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hemistry education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آموزش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Seminar of Chemistry and Environ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ranian Biennial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Chemometrics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 سالانه کمومتریکس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Student Chemistry Conference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انشجوی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ماکروسیک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Multicomponent Reac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اکنش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چند جزئ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فیزیک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Bio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جمهوری اسلا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tabs>
                <w:tab w:val="center" w:pos="1683"/>
                <w:tab w:val="right" w:pos="3367"/>
              </w:tabs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f Bio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سر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eminar on applied chemistry of the Iranian Chemical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کاربر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Development on Science and Chemical Indust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توسعه در علوم و صنایع شیمی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oretical and Computational Chemistry Workshop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 کارگاه شیمی نظری و محاسبا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دارو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گیاهان داروئی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راه دانشگاه های علوم پزشک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medical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گیاهان دارو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صنایع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International Industrial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روه پژوهشی صنعتی آریانا+ انجمن مدیریت پروژه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roject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پروژ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لجس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Logistics and Supply Chain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لجستیک و زنجیره تأمی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دیری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یرانی تحلیل پوششی داده‏ه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Data Envelopment Analysi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تحلیل پوششی داده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dustrial and Systems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 و سیستم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نگهداری و تعمیر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Maintena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فرانس ملی نگهداری و تعمیرا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فرهن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Web Researc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وب‏پژوه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دانشگاه صنعتی شیراز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Advances in Enterprise Archite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همایش ملی پیشرفت‏های معماری سازمان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دیریت راهبر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trategic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استراتژ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سطح یک تا سه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ational Conference on Biomathe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ریاضیات زیس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پتیک و فوت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Iranian Conference on Optical Fiber Sensor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حسگرهای فیبر ن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6</w:t>
            </w:r>
          </w:p>
        </w:tc>
      </w:tr>
      <w:tr w:rsidR="00A0511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8731E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بهمن 1400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با درخواست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دانشکده 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هندسی 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34723F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4C2A95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یادگیری الكترونیك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7760FC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4C2A95">
              <w:rPr>
                <w:rFonts w:asciiTheme="majorBidi" w:hAnsiTheme="majorBidi" w:cs="B Nazanin"/>
                <w:sz w:val="20"/>
                <w:szCs w:val="20"/>
              </w:rPr>
              <w:t>International Conference on e-Learning and e-Teach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4C2A95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یادگیری و یاددهی الکترون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7</w:t>
            </w:r>
          </w:p>
        </w:tc>
      </w:tr>
      <w:tr w:rsidR="001A4CC0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8731EB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اسفند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1A4CC0"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عمران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لیک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8731EB">
              <w:rPr>
                <w:rFonts w:asciiTheme="majorBidi" w:hAnsiTheme="majorBidi" w:cs="B Nazanin"/>
                <w:sz w:val="20"/>
                <w:szCs w:val="20"/>
              </w:rPr>
              <w:t>International River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هندسی رودخان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8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2E3A38" w:rsidP="002E3A3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21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فند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می علوم و فناوری های شیمیای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</w:t>
            </w:r>
            <w:r w:rsidRPr="002E3A38">
              <w:rPr>
                <w:rFonts w:asciiTheme="majorBidi" w:hAnsiTheme="majorBidi" w:cs="B Nazanin"/>
                <w:sz w:val="20"/>
                <w:szCs w:val="20"/>
              </w:rPr>
              <w:t xml:space="preserve">ational Congress of Chemistry and </w:t>
            </w:r>
            <w:proofErr w:type="spellStart"/>
            <w:r w:rsidRPr="002E3A38">
              <w:rPr>
                <w:rFonts w:asciiTheme="majorBidi" w:hAnsiTheme="majorBidi" w:cs="B Nazanin"/>
                <w:sz w:val="20"/>
                <w:szCs w:val="20"/>
              </w:rPr>
              <w:t>Nanochemistry</w:t>
            </w:r>
            <w:proofErr w:type="spellEnd"/>
            <w:r w:rsidRPr="002E3A38">
              <w:rPr>
                <w:rFonts w:asciiTheme="majorBidi" w:hAnsiTheme="majorBidi" w:cs="B Nazanin"/>
                <w:sz w:val="20"/>
                <w:szCs w:val="20"/>
              </w:rPr>
              <w:t xml:space="preserve"> from Research to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گره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ان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ز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ا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نا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9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9 اردیبهشت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 با همکاری دانشگاه اصفه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A212AA">
              <w:rPr>
                <w:rFonts w:asciiTheme="majorBidi" w:hAnsiTheme="majorBidi" w:cs="B Nazanin"/>
                <w:sz w:val="20"/>
                <w:szCs w:val="20"/>
              </w:rPr>
              <w:t>International Conference on Smart Cities, Internet of Things and Applications (SCIoT2022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ين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هر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وشمند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ينترنت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شياء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0</w:t>
            </w:r>
          </w:p>
        </w:tc>
      </w:tr>
      <w:tr w:rsidR="00B913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0 شهریو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رکتهای توزیع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Regional Conference on Electrical Distribu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نطقه ای سی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1</w:t>
            </w:r>
          </w:p>
        </w:tc>
      </w:tr>
      <w:tr w:rsidR="00760E0F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0 مه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60E0F">
              <w:rPr>
                <w:rFonts w:asciiTheme="majorBidi" w:hAnsiTheme="majorBidi" w:cs="B Nazanin"/>
                <w:sz w:val="20"/>
                <w:szCs w:val="20"/>
              </w:rPr>
              <w:t xml:space="preserve">The Conference </w:t>
            </w:r>
            <w:r>
              <w:rPr>
                <w:rFonts w:asciiTheme="majorBidi" w:hAnsiTheme="majorBidi" w:cs="B Nazanin"/>
                <w:sz w:val="20"/>
                <w:szCs w:val="20"/>
              </w:rPr>
              <w:t>o</w:t>
            </w:r>
            <w:r w:rsidRPr="00760E0F">
              <w:rPr>
                <w:rFonts w:asciiTheme="majorBidi" w:hAnsiTheme="majorBidi" w:cs="B Nazanin"/>
                <w:sz w:val="20"/>
                <w:szCs w:val="20"/>
              </w:rPr>
              <w:t>n Cybersp</w:t>
            </w:r>
            <w:r>
              <w:rPr>
                <w:rFonts w:asciiTheme="majorBidi" w:hAnsiTheme="majorBidi" w:cs="B Nazanin"/>
                <w:sz w:val="20"/>
                <w:szCs w:val="20"/>
              </w:rPr>
              <w:t>a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60E0F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ضای سای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2</w:t>
            </w:r>
          </w:p>
        </w:tc>
      </w:tr>
      <w:tr w:rsidR="0075212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7 آذ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فورماتیک ایران + پژوهشگاه دانشهای بنیاد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3</w:t>
            </w:r>
          </w:p>
        </w:tc>
      </w:tr>
      <w:tr w:rsidR="00E864E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2 بهمن 1401 با درخواست دانشکده مهندسی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گاز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Pr="00760E0F" w:rsidRDefault="00E864EC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E864EC">
              <w:rPr>
                <w:rFonts w:asciiTheme="majorBidi" w:hAnsiTheme="majorBidi" w:cs="B Nazanin"/>
                <w:sz w:val="20"/>
                <w:szCs w:val="20"/>
              </w:rPr>
              <w:t>International Conference on the New Technologies in the Oil, Gas and Petrochemical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کنولوژ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جدید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در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صنایع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فت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560D68" w:rsidP="00560D68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4</w:t>
            </w:r>
          </w:p>
        </w:tc>
      </w:tr>
      <w:tr w:rsidR="00560D6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6 تیر 1402 با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پژوهشگاه دانشهای بنیادی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حاسبات و اطلاعات کوانتو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5</w:t>
            </w:r>
          </w:p>
        </w:tc>
      </w:tr>
      <w:tr w:rsidR="00782FD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آبان 1402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دانشگاه صنعتی شیراز و دانشگاه ملی ع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E864EC" w:rsidRDefault="00782FD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lang w:bidi="fa-IR"/>
              </w:rPr>
              <w:t xml:space="preserve"> International Symposium on Applications of Artifici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اولین سمپزیوم بین المللی روی کاربردهای هوش مصنو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6</w:t>
            </w:r>
          </w:p>
        </w:tc>
      </w:tr>
      <w:tr w:rsidR="00731EE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بهمن 1402 با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6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lang w:bidi="fa-IR"/>
              </w:rPr>
              <w:t xml:space="preserve"> National Congress and Workshops On Nanoscience and Nano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شمین همایش ملی و کارگاه های تخصصی علوم و فناوری نانو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7</w:t>
            </w:r>
          </w:p>
        </w:tc>
      </w:tr>
      <w:tr w:rsidR="002948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فروردین 1403 با درخواست دانشکده ریاض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 xml:space="preserve">International Biennial Conference Of Artificial Intelligence and Data Science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2948B8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ولین کنفرانس بین المللی دوسالانه </w:t>
            </w:r>
            <w:r w:rsidR="00231FE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هوش مصنوعی و علوم داده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8</w:t>
            </w:r>
          </w:p>
        </w:tc>
      </w:tr>
      <w:tr w:rsidR="0080048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231FE3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اردیبهشت 1403 با درخواست دانشکده مهندسی برق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علوم، فنون مازندران-بابل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FA1875" w:rsidP="00FA187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The 2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CSI International Symposium on Artificial Intelligence and Signal Process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بیستمین سمپوزیوم بین المللی هوش مصنوعی و پردازش سیگنال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9</w:t>
            </w:r>
          </w:p>
        </w:tc>
      </w:tr>
      <w:tr w:rsidR="00573817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30 اردیبهشت 1403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شیمی ایران-سازمان پژوهش های علمی و صنع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FA1875">
            <w:pPr>
              <w:jc w:val="center"/>
              <w:rPr>
                <w:lang w:bidi="fa-IR"/>
              </w:rPr>
            </w:pPr>
            <w:r>
              <w:t>22nd 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Pr="00573817" w:rsidRDefault="00573817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73817">
              <w:rPr>
                <w:rFonts w:cs="B Nazanin"/>
                <w:sz w:val="20"/>
                <w:szCs w:val="20"/>
                <w:rtl/>
              </w:rPr>
              <w:t>بیست و دومین کنگره بین المللی شیم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0</w:t>
            </w:r>
          </w:p>
        </w:tc>
      </w:tr>
      <w:tr w:rsidR="009245FE" w:rsidRPr="007760FC" w:rsidTr="00172AF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4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4 مرداد 1403 به درخواست دانشکده مهندسی مکان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علمی مصرف انرژی، دانشگاه امیرکبیر، دانشگاه شهید بهشت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FA1875">
            <w:pPr>
              <w:jc w:val="center"/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ference on Optimizing Energy Consumption in Buildings and Related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Pr="00573817" w:rsidRDefault="009245FE" w:rsidP="009245FE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ولین کنفرانس</w:t>
            </w:r>
            <w:r w:rsidRPr="00573817">
              <w:rPr>
                <w:rFonts w:cs="B Nazanin"/>
                <w:sz w:val="20"/>
                <w:szCs w:val="20"/>
                <w:rtl/>
              </w:rPr>
              <w:t xml:space="preserve"> بین المللی </w:t>
            </w:r>
            <w:r>
              <w:rPr>
                <w:rFonts w:cs="B Nazanin" w:hint="cs"/>
                <w:sz w:val="20"/>
                <w:szCs w:val="20"/>
                <w:rtl/>
              </w:rPr>
              <w:t>بهینه سازی مصرف انرژی در ساختمان و صنایع وابست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1</w:t>
            </w:r>
          </w:p>
        </w:tc>
      </w:tr>
      <w:tr w:rsidR="00172AFD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13 آذر 1403 به درخواست دانشکده مهندسی </w:t>
            </w:r>
            <w:r>
              <w:rPr>
                <w:rFonts w:asciiTheme="majorBidi" w:hAnsiTheme="majorBidi" w:cs="B Nazanin"/>
                <w:sz w:val="20"/>
                <w:szCs w:val="20"/>
                <w:lang w:bidi="fa-IR"/>
              </w:rPr>
              <w:t>IT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شیراز-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2</w:t>
            </w:r>
            <w:r>
              <w:rPr>
                <w:vertAlign w:val="superscript"/>
                <w:lang w:bidi="fa-IR"/>
              </w:rPr>
              <w:t>nd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ference on Artificial intelligence &amp; softwar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Pr="00172AFD" w:rsidRDefault="00172AFD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172AFD">
              <w:rPr>
                <w:rFonts w:cs="B Nazanin" w:hint="cs"/>
                <w:sz w:val="20"/>
                <w:szCs w:val="20"/>
                <w:rtl/>
                <w:lang w:bidi="fa-IR"/>
              </w:rPr>
              <w:t>دومین کنفرانس بین المللی هوش مصنوعی و مهندسی نرم افز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2</w:t>
            </w:r>
          </w:p>
        </w:tc>
      </w:tr>
      <w:tr w:rsidR="004B13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4B13B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1 اسفند 1403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Pr="004B13B8" w:rsidRDefault="004B13B8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>دانشگاه ولی عصر رفسنجان و انجمن نانو 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1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gress on Nanoscience and Nanotechnology</w:t>
            </w:r>
          </w:p>
          <w:p w:rsidR="004B13B8" w:rsidRDefault="004B13B8" w:rsidP="00172AFD">
            <w:pPr>
              <w:jc w:val="center"/>
              <w:rPr>
                <w:lang w:bidi="fa-I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Pr="004B13B8" w:rsidRDefault="004B13B8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همین کنفرانس بین المللی علوم و فناوری نانو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3</w:t>
            </w:r>
          </w:p>
        </w:tc>
      </w:tr>
      <w:tr w:rsidR="00D778C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4E5EC6" w:rsidP="004E5EC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05 اسفند 1403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Pr="004B13B8" w:rsidRDefault="004E5EC6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رکز پژوهشی و فناوری کوانتوم فوتونیک دانشگاه شهید بهشت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D778C8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International Conference Quantum Technologies &amp; Industri</w:t>
            </w:r>
            <w:r w:rsidR="004E5EC6">
              <w:rPr>
                <w:lang w:bidi="fa-IR"/>
              </w:rPr>
              <w:t>al</w:t>
            </w:r>
            <w:r>
              <w:rPr>
                <w:lang w:bidi="fa-IR"/>
              </w:rPr>
              <w:t xml:space="preserve">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Pr="004B13B8" w:rsidRDefault="00D778C8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</w:t>
            </w:r>
            <w:r w:rsidR="006360D9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فناوری</w:t>
            </w:r>
            <w:r w:rsidR="006360D9">
              <w:rPr>
                <w:rFonts w:cs="B Nazanin"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 کوانتومی کاربردها در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D778C8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4</w:t>
            </w:r>
          </w:p>
        </w:tc>
      </w:tr>
      <w:tr w:rsidR="006360D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C03766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4 اردیبهشت 1404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تحصیلات تکمیلی صنعتی و فناوری پیشرفته کرمان</w:t>
            </w:r>
            <w:r w:rsidR="00B00F4F">
              <w:rPr>
                <w:rFonts w:cs="B Nazanin" w:hint="cs"/>
                <w:sz w:val="20"/>
                <w:szCs w:val="20"/>
                <w:rtl/>
                <w:lang w:bidi="fa-IR"/>
              </w:rPr>
              <w:t>-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4</w:t>
            </w:r>
            <w:r>
              <w:rPr>
                <w:vertAlign w:val="superscript"/>
                <w:lang w:bidi="fa-IR"/>
              </w:rPr>
              <w:t xml:space="preserve">th </w:t>
            </w:r>
            <w:r>
              <w:rPr>
                <w:lang w:bidi="fa-IR"/>
              </w:rPr>
              <w:t xml:space="preserve">International Conference on Technological advances in applied physics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Pr="004B13B8" w:rsidRDefault="006360D9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چهارمین دوره کنفرانس ملی پیشرفت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 فناورانه در فیزیک کاربر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5</w:t>
            </w:r>
          </w:p>
        </w:tc>
      </w:tr>
      <w:tr w:rsidR="00C043DB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307244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5 خرداد 1404 به درخواست دانشکده مهندسی صنایع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C043DB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D493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ایرانی تحقیق در عملیات، مرکز علمی تقدیس و دانشگاه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مغ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4</w:t>
            </w:r>
            <w:r>
              <w:rPr>
                <w:vertAlign w:val="superscript"/>
                <w:lang w:bidi="fa-IR"/>
              </w:rPr>
              <w:t>th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International Conference On Challenges and New Solutions in Industrial Engineering,  Management and Accoun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چهارمین </w:t>
            </w:r>
            <w:r w:rsidRPr="00FD493E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چالش‌ها و راهکارهای نوین در مهندسی صنایع، مدیریت و حسابدا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6</w:t>
            </w:r>
          </w:p>
        </w:tc>
      </w:tr>
      <w:tr w:rsidR="0037711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D5CFA" w:rsidP="00C03766">
            <w:pPr>
              <w:bidi/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r w:rsidRPr="005D300C"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  <w:t xml:space="preserve">19 مهر 1404 به درخواست دانشکده </w:t>
            </w:r>
            <w:r w:rsidRPr="003D5CFA"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  <w:t>مهندسی شیمی، نفت و گاز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Pr="00FD493E" w:rsidRDefault="003D5CFA" w:rsidP="00C043DB">
            <w:pPr>
              <w:bidi/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37711C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2</w:t>
            </w:r>
            <w:r>
              <w:rPr>
                <w:vertAlign w:val="superscript"/>
                <w:lang w:bidi="fa-IR"/>
              </w:rPr>
              <w:t>nd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>Iranian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Conference On </w:t>
            </w:r>
            <w:r>
              <w:rPr>
                <w:rFonts w:asciiTheme="majorBidi" w:hAnsiTheme="majorBidi" w:cs="B Nazanin"/>
                <w:sz w:val="20"/>
                <w:szCs w:val="20"/>
              </w:rPr>
              <w:t>Compressed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>Ga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37711C">
            <w:pPr>
              <w:bidi/>
              <w:jc w:val="center"/>
              <w:rPr>
                <w:rFonts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و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ی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کنفرانس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های فشر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172AFD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7</w:t>
            </w:r>
          </w:p>
        </w:tc>
      </w:tr>
      <w:tr w:rsidR="00541E06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D300C" w:rsidRDefault="00280E0C" w:rsidP="00280E0C">
            <w:pPr>
              <w:bidi/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</w:pP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lastRenderedPageBreak/>
              <w:t xml:space="preserve">19 مهر 1404 به درخواست دانشکده 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Default="00280E0C" w:rsidP="00C043DB">
            <w:pPr>
              <w:bidi/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 مهندسی دانشگاه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41E06" w:rsidRDefault="00541E06" w:rsidP="0037711C">
            <w:pPr>
              <w:ind w:left="9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541E06"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International Iranian Conference Bioinfor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41E06" w:rsidRDefault="00541E06" w:rsidP="0037711C">
            <w:pPr>
              <w:bidi/>
              <w:jc w:val="center"/>
              <w:rPr>
                <w:rFonts w:cs="B Nazanin" w:hint="cs"/>
                <w:sz w:val="20"/>
                <w:szCs w:val="20"/>
                <w:rtl/>
                <w:lang w:bidi="fa-IR"/>
              </w:rPr>
            </w:pPr>
            <w:r w:rsidRPr="00541E06">
              <w:rPr>
                <w:rFonts w:cs="B Nazanin" w:hint="cs"/>
                <w:sz w:val="20"/>
                <w:szCs w:val="20"/>
                <w:rtl/>
              </w:rPr>
              <w:t>سیزدهمین همایش ملی و چهارمین همایش بین المللی بیو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Default="00541E06" w:rsidP="00172AFD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8</w:t>
            </w:r>
          </w:p>
        </w:tc>
      </w:tr>
      <w:tr w:rsidR="004408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280E0C" w:rsidRDefault="00B718EB" w:rsidP="00280E0C">
            <w:pPr>
              <w:bidi/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</w:pP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19 مهر 1404 به درخواست دانشکده شیمی</w:t>
            </w:r>
            <w:bookmarkStart w:id="8" w:name="_GoBack"/>
            <w:bookmarkEnd w:id="8"/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Default="00B718EB" w:rsidP="00C043DB">
            <w:pPr>
              <w:bidi/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ازندران با همکاری 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541E06" w:rsidRDefault="009F1F64" w:rsidP="0037711C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lang w:bidi="fa-IR"/>
              </w:rPr>
              <w:t>8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vertAlign w:val="superscript"/>
                <w:lang w:bidi="fa-IR"/>
              </w:rPr>
              <w:t xml:space="preserve">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AC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A562AC" w:rsidRDefault="00A562AC" w:rsidP="0037711C">
            <w:pPr>
              <w:bidi/>
              <w:jc w:val="center"/>
              <w:rPr>
                <w:rFonts w:cs="B Nazanin" w:hint="cs"/>
                <w:sz w:val="20"/>
                <w:szCs w:val="20"/>
                <w:rtl/>
              </w:rPr>
            </w:pPr>
            <w:r w:rsidRPr="00A562AC">
              <w:rPr>
                <w:rFonts w:cs="B Nazanin" w:hint="cs"/>
                <w:sz w:val="20"/>
                <w:szCs w:val="20"/>
                <w:rtl/>
                <w:lang w:bidi="fa-IR"/>
              </w:rPr>
              <w:t>هشتمین کنفرانس شیمی کاربرد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Default="00440894" w:rsidP="00172AFD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9</w:t>
            </w:r>
          </w:p>
        </w:tc>
      </w:tr>
    </w:tbl>
    <w:p w:rsidR="00A307EB" w:rsidRPr="007760FC" w:rsidRDefault="00A307EB" w:rsidP="00E76E3D">
      <w:pPr>
        <w:bidi/>
        <w:rPr>
          <w:rFonts w:cs="B Nazanin"/>
          <w:sz w:val="20"/>
          <w:szCs w:val="20"/>
        </w:rPr>
      </w:pPr>
    </w:p>
    <w:sectPr w:rsidR="00A307EB" w:rsidRPr="00776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E1NTQ1MjIyMLRU0lEKTi0uzszPAykwNKwFAGJ1nvktAAAA"/>
  </w:docVars>
  <w:rsids>
    <w:rsidRoot w:val="00E76E3D"/>
    <w:rsid w:val="00042518"/>
    <w:rsid w:val="0006459E"/>
    <w:rsid w:val="000813B9"/>
    <w:rsid w:val="00090D78"/>
    <w:rsid w:val="000C58C4"/>
    <w:rsid w:val="000C7932"/>
    <w:rsid w:val="000E4B1F"/>
    <w:rsid w:val="000E659C"/>
    <w:rsid w:val="000F01DF"/>
    <w:rsid w:val="00102781"/>
    <w:rsid w:val="00115CA2"/>
    <w:rsid w:val="001630C3"/>
    <w:rsid w:val="00172AFD"/>
    <w:rsid w:val="00185C63"/>
    <w:rsid w:val="001A4CC0"/>
    <w:rsid w:val="001C6C14"/>
    <w:rsid w:val="00230A11"/>
    <w:rsid w:val="00231FE3"/>
    <w:rsid w:val="00243C88"/>
    <w:rsid w:val="00261ED0"/>
    <w:rsid w:val="00280E0C"/>
    <w:rsid w:val="002948B8"/>
    <w:rsid w:val="00294FB1"/>
    <w:rsid w:val="002A3866"/>
    <w:rsid w:val="002C72DC"/>
    <w:rsid w:val="002E3A38"/>
    <w:rsid w:val="00307244"/>
    <w:rsid w:val="0034723F"/>
    <w:rsid w:val="00351B07"/>
    <w:rsid w:val="00367C10"/>
    <w:rsid w:val="0037711C"/>
    <w:rsid w:val="003D50C5"/>
    <w:rsid w:val="003D5CFA"/>
    <w:rsid w:val="003F1C3F"/>
    <w:rsid w:val="00406AE2"/>
    <w:rsid w:val="00412900"/>
    <w:rsid w:val="00420EFD"/>
    <w:rsid w:val="0043503B"/>
    <w:rsid w:val="0043677B"/>
    <w:rsid w:val="00440894"/>
    <w:rsid w:val="004A4C12"/>
    <w:rsid w:val="004B13B8"/>
    <w:rsid w:val="004C2A95"/>
    <w:rsid w:val="004E04E1"/>
    <w:rsid w:val="004E3305"/>
    <w:rsid w:val="004E5EC6"/>
    <w:rsid w:val="004F2BCC"/>
    <w:rsid w:val="004F45B2"/>
    <w:rsid w:val="00500552"/>
    <w:rsid w:val="00541E06"/>
    <w:rsid w:val="00542206"/>
    <w:rsid w:val="00560D68"/>
    <w:rsid w:val="00573817"/>
    <w:rsid w:val="005940D5"/>
    <w:rsid w:val="00594BBC"/>
    <w:rsid w:val="005A2C42"/>
    <w:rsid w:val="005D14B5"/>
    <w:rsid w:val="005D300C"/>
    <w:rsid w:val="005E3D36"/>
    <w:rsid w:val="006242FF"/>
    <w:rsid w:val="006360D9"/>
    <w:rsid w:val="00664DC8"/>
    <w:rsid w:val="00676E3F"/>
    <w:rsid w:val="006B59FB"/>
    <w:rsid w:val="006E44C2"/>
    <w:rsid w:val="006F4994"/>
    <w:rsid w:val="00723E2C"/>
    <w:rsid w:val="00731EE5"/>
    <w:rsid w:val="007408A8"/>
    <w:rsid w:val="0075212A"/>
    <w:rsid w:val="00760E0F"/>
    <w:rsid w:val="00766DF4"/>
    <w:rsid w:val="007760FC"/>
    <w:rsid w:val="00782FD8"/>
    <w:rsid w:val="007E2F27"/>
    <w:rsid w:val="007F2003"/>
    <w:rsid w:val="00800484"/>
    <w:rsid w:val="00805B17"/>
    <w:rsid w:val="00826AD1"/>
    <w:rsid w:val="008425D9"/>
    <w:rsid w:val="00850A0B"/>
    <w:rsid w:val="00855B26"/>
    <w:rsid w:val="008637EC"/>
    <w:rsid w:val="008731EB"/>
    <w:rsid w:val="00876502"/>
    <w:rsid w:val="00886BC6"/>
    <w:rsid w:val="008A1A75"/>
    <w:rsid w:val="008E4174"/>
    <w:rsid w:val="00906358"/>
    <w:rsid w:val="00906BEB"/>
    <w:rsid w:val="009245FE"/>
    <w:rsid w:val="0093425A"/>
    <w:rsid w:val="00937389"/>
    <w:rsid w:val="00937D9F"/>
    <w:rsid w:val="00990452"/>
    <w:rsid w:val="00994E3F"/>
    <w:rsid w:val="009B69A2"/>
    <w:rsid w:val="009C02AF"/>
    <w:rsid w:val="009F1F64"/>
    <w:rsid w:val="00A0511A"/>
    <w:rsid w:val="00A15C20"/>
    <w:rsid w:val="00A212AA"/>
    <w:rsid w:val="00A307EB"/>
    <w:rsid w:val="00A4262B"/>
    <w:rsid w:val="00A562AC"/>
    <w:rsid w:val="00A57AA4"/>
    <w:rsid w:val="00A72BD6"/>
    <w:rsid w:val="00A84F87"/>
    <w:rsid w:val="00A875C9"/>
    <w:rsid w:val="00AD1B53"/>
    <w:rsid w:val="00AD29D5"/>
    <w:rsid w:val="00AF26C2"/>
    <w:rsid w:val="00B00F4F"/>
    <w:rsid w:val="00B13ECB"/>
    <w:rsid w:val="00B225A3"/>
    <w:rsid w:val="00B33E45"/>
    <w:rsid w:val="00B718EB"/>
    <w:rsid w:val="00B91394"/>
    <w:rsid w:val="00BA6790"/>
    <w:rsid w:val="00C03766"/>
    <w:rsid w:val="00C043DB"/>
    <w:rsid w:val="00C27ED9"/>
    <w:rsid w:val="00C302CF"/>
    <w:rsid w:val="00C45533"/>
    <w:rsid w:val="00C60D3C"/>
    <w:rsid w:val="00C81560"/>
    <w:rsid w:val="00C96413"/>
    <w:rsid w:val="00CF20AB"/>
    <w:rsid w:val="00D70576"/>
    <w:rsid w:val="00D778C8"/>
    <w:rsid w:val="00DA5ED9"/>
    <w:rsid w:val="00DB5E93"/>
    <w:rsid w:val="00E1406C"/>
    <w:rsid w:val="00E231B8"/>
    <w:rsid w:val="00E26A83"/>
    <w:rsid w:val="00E667A4"/>
    <w:rsid w:val="00E76E3D"/>
    <w:rsid w:val="00E864EC"/>
    <w:rsid w:val="00E90E5D"/>
    <w:rsid w:val="00E96BDC"/>
    <w:rsid w:val="00EB1C68"/>
    <w:rsid w:val="00ED296F"/>
    <w:rsid w:val="00FA1875"/>
    <w:rsid w:val="00FD608D"/>
    <w:rsid w:val="00FE5047"/>
    <w:rsid w:val="00FF2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B7C5D6-F56D-494C-8BFC-83A592EAD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E3D"/>
    <w:pPr>
      <w:spacing w:after="200" w:line="276" w:lineRule="auto"/>
    </w:pPr>
    <w:rPr>
      <w:rFonts w:ascii="Calibri" w:eastAsia="Calibri" w:hAnsi="Calibri" w:cs="B Zar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964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8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6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opre">
    <w:name w:val="acopre"/>
    <w:basedOn w:val="DefaultParagraphFont"/>
    <w:rsid w:val="004F45B2"/>
  </w:style>
  <w:style w:type="character" w:styleId="Emphasis">
    <w:name w:val="Emphasis"/>
    <w:basedOn w:val="DefaultParagraphFont"/>
    <w:uiPriority w:val="20"/>
    <w:qFormat/>
    <w:rsid w:val="004F45B2"/>
    <w:rPr>
      <w:i/>
      <w:iCs/>
    </w:rPr>
  </w:style>
  <w:style w:type="character" w:styleId="Hyperlink">
    <w:name w:val="Hyperlink"/>
    <w:basedOn w:val="DefaultParagraphFont"/>
    <w:uiPriority w:val="99"/>
    <w:unhideWhenUsed/>
    <w:rsid w:val="004F45B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96BD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9641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38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5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ymposia.ir/ListAssociation/51" TargetMode="External"/><Relationship Id="rId13" Type="http://schemas.openxmlformats.org/officeDocument/2006/relationships/hyperlink" Target="https://en.symposia.ir/MCONF03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ymposia.ir/ConferenceOrganizer/%D8%A7%D9%86%D8%AC%D9%85%D9%86+%D8%A7%D9%86%D8%B1%DA%98%D9%8A+%D8%A7%D9%8A%D8%B1%D8%A7%D9%86" TargetMode="External"/><Relationship Id="rId12" Type="http://schemas.openxmlformats.org/officeDocument/2006/relationships/hyperlink" Target="https://www.google.com/url?sa=t&amp;rct=j&amp;q=&amp;esrc=s&amp;source=web&amp;cd=1&amp;ved=0ahUKEwj7x_ajiNHSAhUJOxoKHVv1D8wQFggZMAA&amp;url=http%3A%2F%2Fwww.iwnt.com%2F&amp;usg=AFQjCNHJ4RW64LYxQtC-gtJIWTiJrFrkOQ&amp;bvm=bv.149397726,d.d2s&amp;cad=rja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iasbs.ac.ir/seminars/condmat-meeting/m25/" TargetMode="External"/><Relationship Id="rId11" Type="http://schemas.openxmlformats.org/officeDocument/2006/relationships/hyperlink" Target="https://ufgnsm15.ut.ac.ir/" TargetMode="External"/><Relationship Id="rId5" Type="http://schemas.openxmlformats.org/officeDocument/2006/relationships/hyperlink" Target="https://www.google.com/url?sa=t&amp;rct=j&amp;q=&amp;esrc=s&amp;source=web&amp;cd=&amp;ved=2ahUKEwj9sNKS3YnvAhXaiFwKHbydD2QQFjAAegQIBhAD&amp;url=https%3A%2F%2Fiasbs.ac.ir%2F%3Flang%3Dfa&amp;usg=AOvVaw2wYzyZCkUNwglMocjxXPn3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ipria2021.ismvipconf.ir/index.php" TargetMode="External"/><Relationship Id="rId4" Type="http://schemas.openxmlformats.org/officeDocument/2006/relationships/hyperlink" Target="https://www.psi.ir/?mathphy98" TargetMode="External"/><Relationship Id="rId9" Type="http://schemas.openxmlformats.org/officeDocument/2006/relationships/hyperlink" Target="https://www.symposia.ir/ListAssociation/51" TargetMode="External"/><Relationship Id="rId14" Type="http://schemas.openxmlformats.org/officeDocument/2006/relationships/hyperlink" Target="https://en.symposia.ir/H2FC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5</Pages>
  <Words>4403</Words>
  <Characters>25100</Characters>
  <Application>Microsoft Office Word</Application>
  <DocSecurity>0</DocSecurity>
  <Lines>20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2</cp:revision>
  <dcterms:created xsi:type="dcterms:W3CDTF">2021-08-31T06:42:00Z</dcterms:created>
  <dcterms:modified xsi:type="dcterms:W3CDTF">2025-10-11T12:34:00Z</dcterms:modified>
</cp:coreProperties>
</file>